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DDDCF6" w14:textId="74B892C7" w:rsidR="0F00325F" w:rsidRDefault="0F00325F" w:rsidP="05EC8C40">
      <w:pPr>
        <w:pStyle w:val="Heading1"/>
        <w:rPr>
          <w:rFonts w:ascii="Britannic Bold" w:eastAsia="Britannic Bold" w:hAnsi="Britannic Bold" w:cs="Britannic Bold"/>
          <w:sz w:val="36"/>
          <w:szCs w:val="36"/>
        </w:rPr>
      </w:pPr>
      <w:r w:rsidRPr="05EC8C40">
        <w:rPr>
          <w:rFonts w:ascii="Britannic Bold" w:eastAsia="Britannic Bold" w:hAnsi="Britannic Bold" w:cs="Britannic Bold"/>
          <w:sz w:val="36"/>
          <w:szCs w:val="36"/>
        </w:rPr>
        <w:t xml:space="preserve">ANALYZING </w:t>
      </w:r>
      <w:r w:rsidR="00600536" w:rsidRPr="05EC8C40">
        <w:rPr>
          <w:rFonts w:ascii="Britannic Bold" w:eastAsia="Britannic Bold" w:hAnsi="Britannic Bold" w:cs="Britannic Bold"/>
          <w:sz w:val="36"/>
          <w:szCs w:val="36"/>
        </w:rPr>
        <w:t xml:space="preserve">SHORT STORY ELEMENTS </w:t>
      </w:r>
    </w:p>
    <w:p w14:paraId="56181562" w14:textId="71C80521" w:rsidR="00600536" w:rsidRPr="005678E8" w:rsidRDefault="006C1EB0" w:rsidP="05EC8C40">
      <w:pPr>
        <w:spacing w:after="0"/>
        <w:rPr>
          <w:sz w:val="20"/>
          <w:szCs w:val="20"/>
        </w:rPr>
      </w:pPr>
      <w:r w:rsidRPr="05EC8C40">
        <w:rPr>
          <w:sz w:val="16"/>
          <w:szCs w:val="16"/>
        </w:rPr>
        <w:t>revised: kf/20</w:t>
      </w:r>
      <w:r w:rsidR="05867C0B" w:rsidRPr="05EC8C40">
        <w:rPr>
          <w:sz w:val="16"/>
          <w:szCs w:val="16"/>
        </w:rPr>
        <w:t>20</w:t>
      </w:r>
    </w:p>
    <w:p w14:paraId="0211D22B" w14:textId="3737DB86" w:rsidR="00600536" w:rsidRPr="005678E8" w:rsidRDefault="00600536" w:rsidP="00BD6DB2">
      <w:pPr>
        <w:spacing w:after="0"/>
        <w:rPr>
          <w:sz w:val="20"/>
          <w:szCs w:val="20"/>
        </w:rPr>
      </w:pPr>
      <w:r w:rsidRPr="05EC8C40">
        <w:rPr>
          <w:sz w:val="20"/>
          <w:szCs w:val="20"/>
        </w:rPr>
        <w:t xml:space="preserve">1.  Your task:  </w:t>
      </w:r>
    </w:p>
    <w:p w14:paraId="61E5A81A" w14:textId="0D2A1CD4" w:rsidR="00600536" w:rsidRPr="005678E8" w:rsidRDefault="00600536" w:rsidP="00BD6DB2">
      <w:pPr>
        <w:spacing w:after="0"/>
        <w:rPr>
          <w:sz w:val="20"/>
          <w:szCs w:val="20"/>
        </w:rPr>
      </w:pPr>
      <w:r w:rsidRPr="005678E8">
        <w:rPr>
          <w:sz w:val="20"/>
          <w:szCs w:val="20"/>
        </w:rPr>
        <w:tab/>
        <w:t>a.  Read over the Short Story Elements sh</w:t>
      </w:r>
      <w:r w:rsidR="54033F2E" w:rsidRPr="005678E8">
        <w:rPr>
          <w:sz w:val="20"/>
          <w:szCs w:val="20"/>
        </w:rPr>
        <w:t>eet.</w:t>
      </w:r>
    </w:p>
    <w:p w14:paraId="50249AE8" w14:textId="018F43C0" w:rsidR="00600536" w:rsidRPr="005678E8" w:rsidRDefault="00BD6DB2" w:rsidP="00BD6DB2">
      <w:pPr>
        <w:spacing w:after="0"/>
        <w:rPr>
          <w:sz w:val="20"/>
          <w:szCs w:val="20"/>
        </w:rPr>
      </w:pPr>
      <w:r>
        <w:rPr>
          <w:sz w:val="20"/>
          <w:szCs w:val="20"/>
        </w:rPr>
        <w:tab/>
        <w:t xml:space="preserve">b.  Analyze </w:t>
      </w:r>
      <w:r w:rsidR="45CBE6D2">
        <w:rPr>
          <w:sz w:val="20"/>
          <w:szCs w:val="20"/>
        </w:rPr>
        <w:t xml:space="preserve">all four </w:t>
      </w:r>
      <w:r>
        <w:rPr>
          <w:sz w:val="20"/>
          <w:szCs w:val="20"/>
        </w:rPr>
        <w:t>short stories</w:t>
      </w:r>
      <w:r w:rsidR="00600536" w:rsidRPr="005678E8">
        <w:rPr>
          <w:sz w:val="20"/>
          <w:szCs w:val="20"/>
        </w:rPr>
        <w:t xml:space="preserve"> by looking for the elements.  </w:t>
      </w:r>
    </w:p>
    <w:p w14:paraId="18C9761B" w14:textId="61D060A2" w:rsidR="00600536" w:rsidRPr="005678E8" w:rsidRDefault="00600536" w:rsidP="00BD6DB2">
      <w:pPr>
        <w:spacing w:after="0"/>
        <w:rPr>
          <w:sz w:val="20"/>
          <w:szCs w:val="20"/>
        </w:rPr>
      </w:pPr>
      <w:r w:rsidRPr="005678E8">
        <w:rPr>
          <w:sz w:val="20"/>
          <w:szCs w:val="20"/>
        </w:rPr>
        <w:tab/>
        <w:t>c.  Write</w:t>
      </w:r>
      <w:r w:rsidR="00BD6DB2">
        <w:rPr>
          <w:sz w:val="20"/>
          <w:szCs w:val="20"/>
        </w:rPr>
        <w:t xml:space="preserve"> </w:t>
      </w:r>
      <w:r w:rsidR="0B96ADE6">
        <w:rPr>
          <w:sz w:val="20"/>
          <w:szCs w:val="20"/>
        </w:rPr>
        <w:t>phrases/sentences</w:t>
      </w:r>
      <w:r w:rsidR="00BD6DB2">
        <w:rPr>
          <w:sz w:val="20"/>
          <w:szCs w:val="20"/>
        </w:rPr>
        <w:t xml:space="preserve"> to ans</w:t>
      </w:r>
      <w:r w:rsidRPr="005678E8">
        <w:rPr>
          <w:sz w:val="20"/>
          <w:szCs w:val="20"/>
        </w:rPr>
        <w:t xml:space="preserve">wer each of the </w:t>
      </w:r>
      <w:r w:rsidR="76F5D3BB" w:rsidRPr="005678E8">
        <w:rPr>
          <w:sz w:val="20"/>
          <w:szCs w:val="20"/>
        </w:rPr>
        <w:t>elements.</w:t>
      </w:r>
    </w:p>
    <w:p w14:paraId="546C86A9" w14:textId="3FDDE8CF" w:rsidR="610B81D2" w:rsidRDefault="610B81D2" w:rsidP="05EC8C40">
      <w:pPr>
        <w:spacing w:after="0"/>
        <w:ind w:firstLine="720"/>
        <w:rPr>
          <w:sz w:val="20"/>
          <w:szCs w:val="20"/>
        </w:rPr>
      </w:pPr>
      <w:r w:rsidRPr="05EC8C40">
        <w:rPr>
          <w:sz w:val="20"/>
          <w:szCs w:val="20"/>
        </w:rPr>
        <w:t>d. Use this sheet as your template.</w:t>
      </w:r>
    </w:p>
    <w:p w14:paraId="0FD311BA" w14:textId="11AFE6CD" w:rsidR="005C9920" w:rsidRDefault="005C9920" w:rsidP="05EC8C40">
      <w:pPr>
        <w:spacing w:after="0"/>
        <w:ind w:firstLine="720"/>
        <w:rPr>
          <w:sz w:val="20"/>
          <w:szCs w:val="20"/>
        </w:rPr>
      </w:pPr>
      <w:r w:rsidRPr="05EC8C40">
        <w:rPr>
          <w:sz w:val="20"/>
          <w:szCs w:val="20"/>
        </w:rPr>
        <w:t>e. Please turn in as one document.  I will have a file where you can upload it.</w:t>
      </w:r>
    </w:p>
    <w:p w14:paraId="5F2FBC51" w14:textId="5A6B3A76" w:rsidR="05EC8C40" w:rsidRDefault="05EC8C40" w:rsidP="05EC8C40">
      <w:pPr>
        <w:spacing w:after="0"/>
        <w:ind w:firstLine="720"/>
        <w:rPr>
          <w:sz w:val="20"/>
          <w:szCs w:val="20"/>
        </w:rPr>
      </w:pPr>
    </w:p>
    <w:p w14:paraId="5B9287DF" w14:textId="04FA4CEB" w:rsidR="00600536" w:rsidRPr="005678E8" w:rsidRDefault="00600536" w:rsidP="05EC8C40">
      <w:pPr>
        <w:spacing w:after="0"/>
        <w:rPr>
          <w:b/>
          <w:bCs/>
          <w:sz w:val="20"/>
          <w:szCs w:val="20"/>
          <w:highlight w:val="yellow"/>
          <w:u w:val="single"/>
        </w:rPr>
      </w:pPr>
      <w:r w:rsidRPr="05EC8C40">
        <w:rPr>
          <w:b/>
          <w:bCs/>
          <w:sz w:val="20"/>
          <w:szCs w:val="20"/>
          <w:highlight w:val="yellow"/>
          <w:u w:val="single"/>
        </w:rPr>
        <w:t>2. _</w:t>
      </w:r>
      <w:r w:rsidR="20C1E3B1" w:rsidRPr="05EC8C40">
        <w:rPr>
          <w:b/>
          <w:bCs/>
          <w:sz w:val="20"/>
          <w:szCs w:val="20"/>
          <w:highlight w:val="yellow"/>
          <w:u w:val="single"/>
        </w:rPr>
        <w:t>AUTHOR FULL NAME:</w:t>
      </w:r>
      <w:r w:rsidRPr="05EC8C40">
        <w:rPr>
          <w:b/>
          <w:bCs/>
          <w:sz w:val="20"/>
          <w:szCs w:val="20"/>
          <w:highlight w:val="yellow"/>
          <w:u w:val="single"/>
        </w:rPr>
        <w:t>_</w:t>
      </w:r>
      <w:r w:rsidR="004944E3" w:rsidRPr="004944E3">
        <w:rPr>
          <w:highlight w:val="yellow"/>
          <w:u w:val="single"/>
        </w:rPr>
        <w:t xml:space="preserve"> </w:t>
      </w:r>
      <w:r w:rsidR="004944E3" w:rsidRPr="004107F4">
        <w:rPr>
          <w:highlight w:val="yellow"/>
          <w:u w:val="single"/>
        </w:rPr>
        <w:t>Raymond Douglas Bradbury</w:t>
      </w:r>
      <w:r w:rsidR="004944E3" w:rsidRPr="05EC8C40">
        <w:rPr>
          <w:b/>
          <w:bCs/>
          <w:sz w:val="20"/>
          <w:szCs w:val="20"/>
          <w:highlight w:val="yellow"/>
          <w:u w:val="single"/>
        </w:rPr>
        <w:t>_________________________________</w:t>
      </w:r>
    </w:p>
    <w:p w14:paraId="3596EDC8" w14:textId="709A2DD8" w:rsidR="00600536" w:rsidRPr="005678E8" w:rsidRDefault="61913333" w:rsidP="05EC8C40">
      <w:pPr>
        <w:rPr>
          <w:b/>
          <w:bCs/>
          <w:sz w:val="20"/>
          <w:szCs w:val="20"/>
          <w:highlight w:val="yellow"/>
        </w:rPr>
      </w:pPr>
      <w:r w:rsidRPr="05EC8C40">
        <w:rPr>
          <w:b/>
          <w:bCs/>
          <w:sz w:val="20"/>
          <w:szCs w:val="20"/>
          <w:highlight w:val="yellow"/>
        </w:rPr>
        <w:t>S</w:t>
      </w:r>
      <w:r w:rsidR="00600536" w:rsidRPr="05EC8C40">
        <w:rPr>
          <w:b/>
          <w:bCs/>
          <w:sz w:val="20"/>
          <w:szCs w:val="20"/>
          <w:highlight w:val="yellow"/>
        </w:rPr>
        <w:t>hort story title” in quotes</w:t>
      </w:r>
      <w:r w:rsidR="6CA0DF14" w:rsidRPr="05EC8C40">
        <w:rPr>
          <w:b/>
          <w:bCs/>
          <w:sz w:val="20"/>
          <w:szCs w:val="20"/>
          <w:highlight w:val="yellow"/>
        </w:rPr>
        <w:t>:</w:t>
      </w:r>
      <w:r w:rsidR="004944E3">
        <w:rPr>
          <w:b/>
          <w:bCs/>
          <w:sz w:val="20"/>
          <w:szCs w:val="20"/>
          <w:highlight w:val="yellow"/>
        </w:rPr>
        <w:t xml:space="preserve"> “There Will Come Soft Rains</w:t>
      </w:r>
    </w:p>
    <w:p w14:paraId="58B31EF4" w14:textId="38146E6C" w:rsidR="00600536" w:rsidRPr="005678E8" w:rsidRDefault="00600536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A.  Setting:  </w:t>
      </w:r>
      <w:r w:rsidR="490D4B1A" w:rsidRPr="05EC8C40">
        <w:rPr>
          <w:b/>
          <w:bCs/>
          <w:sz w:val="20"/>
          <w:szCs w:val="20"/>
        </w:rPr>
        <w:t>(fill in as many as apply)</w:t>
      </w:r>
    </w:p>
    <w:p w14:paraId="03E2218F" w14:textId="79146DB1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Place</w:t>
      </w:r>
      <w:r w:rsidR="004944E3">
        <w:rPr>
          <w:sz w:val="20"/>
          <w:szCs w:val="20"/>
        </w:rPr>
        <w:t>: Allendale, California</w:t>
      </w:r>
    </w:p>
    <w:p w14:paraId="25307AF2" w14:textId="66A7F460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Time</w:t>
      </w:r>
      <w:r w:rsidR="004944E3">
        <w:rPr>
          <w:sz w:val="20"/>
          <w:szCs w:val="20"/>
        </w:rPr>
        <w:t>: August 4, 2026</w:t>
      </w:r>
    </w:p>
    <w:p w14:paraId="3FA3D6F7" w14:textId="3CFE272E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Wea</w:t>
      </w:r>
      <w:r w:rsidR="51F7C94E" w:rsidRPr="05EC8C40">
        <w:rPr>
          <w:sz w:val="20"/>
          <w:szCs w:val="20"/>
        </w:rPr>
        <w:t>t</w:t>
      </w:r>
      <w:r w:rsidRPr="05EC8C40">
        <w:rPr>
          <w:sz w:val="20"/>
          <w:szCs w:val="20"/>
        </w:rPr>
        <w:t>her conditions</w:t>
      </w:r>
      <w:r w:rsidR="004944E3">
        <w:rPr>
          <w:sz w:val="20"/>
          <w:szCs w:val="20"/>
        </w:rPr>
        <w:t>: Raining</w:t>
      </w:r>
    </w:p>
    <w:p w14:paraId="6AFD0207" w14:textId="6EBF48E9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Social conditions</w:t>
      </w:r>
      <w:r w:rsidR="004944E3">
        <w:rPr>
          <w:sz w:val="20"/>
          <w:szCs w:val="20"/>
        </w:rPr>
        <w:t>: No Social Conditions</w:t>
      </w:r>
    </w:p>
    <w:p w14:paraId="51C499DA" w14:textId="7114AEFD" w:rsidR="00600536" w:rsidRPr="005678E8" w:rsidRDefault="490D4B1A" w:rsidP="05EC8C40">
      <w:pPr>
        <w:pStyle w:val="ListParagraph"/>
        <w:numPr>
          <w:ilvl w:val="0"/>
          <w:numId w:val="6"/>
        </w:numPr>
        <w:rPr>
          <w:sz w:val="20"/>
          <w:szCs w:val="20"/>
        </w:rPr>
      </w:pPr>
      <w:r w:rsidRPr="05EC8C40">
        <w:rPr>
          <w:sz w:val="20"/>
          <w:szCs w:val="20"/>
        </w:rPr>
        <w:t>mood/atmosphere</w:t>
      </w:r>
      <w:r w:rsidR="004944E3">
        <w:rPr>
          <w:sz w:val="20"/>
          <w:szCs w:val="20"/>
        </w:rPr>
        <w:t>: Lonely</w:t>
      </w:r>
    </w:p>
    <w:p w14:paraId="32CC1CD1" w14:textId="3792F137" w:rsidR="00600536" w:rsidRPr="005678E8" w:rsidRDefault="490D4B1A" w:rsidP="05EC8C40">
      <w:pPr>
        <w:rPr>
          <w:b/>
          <w:bCs/>
          <w:i/>
          <w:i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B. Plot:  </w:t>
      </w:r>
      <w:r w:rsidR="477695E3" w:rsidRPr="05EC8C40">
        <w:rPr>
          <w:b/>
          <w:bCs/>
          <w:sz w:val="20"/>
          <w:szCs w:val="20"/>
        </w:rPr>
        <w:t>de</w:t>
      </w:r>
      <w:r w:rsidR="00600536" w:rsidRPr="05EC8C40">
        <w:rPr>
          <w:b/>
          <w:bCs/>
          <w:i/>
          <w:iCs/>
          <w:sz w:val="20"/>
          <w:szCs w:val="20"/>
        </w:rPr>
        <w:t>scribe each part of the plot</w:t>
      </w:r>
    </w:p>
    <w:p w14:paraId="7ABD43EB" w14:textId="1DBACE2F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05678E8">
        <w:rPr>
          <w:sz w:val="20"/>
          <w:szCs w:val="20"/>
        </w:rPr>
        <w:t>Introduction (setting/char)</w:t>
      </w:r>
      <w:r w:rsidR="004944E3">
        <w:rPr>
          <w:sz w:val="20"/>
          <w:szCs w:val="20"/>
        </w:rPr>
        <w:t xml:space="preserve">: We meet the fully automated house and find that the entire city was wiped out by a nuclear strike. </w:t>
      </w:r>
    </w:p>
    <w:p w14:paraId="3079B4F2" w14:textId="7E1C2D8E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Rising action</w:t>
      </w:r>
      <w:r w:rsidR="004944E3">
        <w:rPr>
          <w:sz w:val="20"/>
          <w:szCs w:val="20"/>
        </w:rPr>
        <w:t>:</w:t>
      </w:r>
      <w:r w:rsidR="00C3226E">
        <w:rPr>
          <w:sz w:val="20"/>
          <w:szCs w:val="20"/>
        </w:rPr>
        <w:t xml:space="preserve"> The poem </w:t>
      </w:r>
      <w:r w:rsidR="00C3226E">
        <w:rPr>
          <w:i/>
          <w:iCs/>
          <w:sz w:val="20"/>
          <w:szCs w:val="20"/>
        </w:rPr>
        <w:t>There will Come Soft Rains</w:t>
      </w:r>
      <w:r w:rsidR="00C3226E">
        <w:rPr>
          <w:sz w:val="20"/>
          <w:szCs w:val="20"/>
        </w:rPr>
        <w:t xml:space="preserve"> is read and</w:t>
      </w:r>
      <w:r w:rsidR="004944E3">
        <w:rPr>
          <w:sz w:val="20"/>
          <w:szCs w:val="20"/>
        </w:rPr>
        <w:t xml:space="preserve"> </w:t>
      </w:r>
      <w:r w:rsidR="00C3226E">
        <w:rPr>
          <w:sz w:val="20"/>
          <w:szCs w:val="20"/>
        </w:rPr>
        <w:t>t</w:t>
      </w:r>
      <w:r w:rsidR="004944E3">
        <w:rPr>
          <w:sz w:val="20"/>
          <w:szCs w:val="20"/>
        </w:rPr>
        <w:t>he tree falls onto the house, starting a fire</w:t>
      </w:r>
    </w:p>
    <w:p w14:paraId="04AFB55E" w14:textId="74AA8219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Climax</w:t>
      </w:r>
      <w:r w:rsidR="004944E3">
        <w:rPr>
          <w:sz w:val="20"/>
          <w:szCs w:val="20"/>
        </w:rPr>
        <w:t>: The fire consumes the house</w:t>
      </w:r>
    </w:p>
    <w:p w14:paraId="1748CDD7" w14:textId="5B6E3E10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Falling Action</w:t>
      </w:r>
      <w:r w:rsidR="00C3226E">
        <w:rPr>
          <w:sz w:val="20"/>
          <w:szCs w:val="20"/>
        </w:rPr>
        <w:t>: House stops burning</w:t>
      </w:r>
    </w:p>
    <w:p w14:paraId="7FE0F9DE" w14:textId="2E4E15E6" w:rsidR="00600536" w:rsidRPr="005678E8" w:rsidRDefault="0779B1E1" w:rsidP="05EC8C40">
      <w:pPr>
        <w:pStyle w:val="ListParagraph"/>
        <w:numPr>
          <w:ilvl w:val="0"/>
          <w:numId w:val="5"/>
        </w:numPr>
        <w:rPr>
          <w:sz w:val="20"/>
          <w:szCs w:val="20"/>
        </w:rPr>
      </w:pPr>
      <w:r w:rsidRPr="05EC8C40">
        <w:rPr>
          <w:sz w:val="20"/>
          <w:szCs w:val="20"/>
        </w:rPr>
        <w:t>Denouement</w:t>
      </w:r>
      <w:r w:rsidR="00C3226E">
        <w:rPr>
          <w:sz w:val="20"/>
          <w:szCs w:val="20"/>
        </w:rPr>
        <w:t>: The single wall repeats the date</w:t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BD6DB2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</w:r>
      <w:r w:rsidR="00600536" w:rsidRPr="005678E8">
        <w:rPr>
          <w:sz w:val="20"/>
          <w:szCs w:val="20"/>
        </w:rPr>
        <w:tab/>
        <w:t xml:space="preserve">   </w:t>
      </w:r>
    </w:p>
    <w:p w14:paraId="47BB8120" w14:textId="77777777" w:rsidR="00600536" w:rsidRPr="005678E8" w:rsidRDefault="00600536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>C.  Conflict:</w:t>
      </w:r>
    </w:p>
    <w:p w14:paraId="51E5E208" w14:textId="053BE75E" w:rsidR="005678E8" w:rsidRPr="005678E8" w:rsidRDefault="7A3390ED" w:rsidP="05EC8C40">
      <w:pPr>
        <w:pStyle w:val="ListParagraph"/>
        <w:numPr>
          <w:ilvl w:val="0"/>
          <w:numId w:val="2"/>
        </w:numPr>
        <w:rPr>
          <w:b/>
          <w:bCs/>
          <w:sz w:val="20"/>
          <w:szCs w:val="20"/>
        </w:rPr>
      </w:pPr>
      <w:r w:rsidRPr="05EC8C40">
        <w:rPr>
          <w:sz w:val="20"/>
          <w:szCs w:val="20"/>
        </w:rPr>
        <w:t xml:space="preserve">Type:  External/Internal </w:t>
      </w:r>
      <w:r w:rsidR="00C3226E">
        <w:rPr>
          <w:sz w:val="20"/>
          <w:szCs w:val="20"/>
        </w:rPr>
        <w:t>–</w:t>
      </w:r>
      <w:r w:rsidRPr="05EC8C40">
        <w:rPr>
          <w:sz w:val="20"/>
          <w:szCs w:val="20"/>
        </w:rPr>
        <w:t xml:space="preserve"> explain</w:t>
      </w:r>
      <w:r w:rsidR="00C3226E">
        <w:rPr>
          <w:sz w:val="20"/>
          <w:szCs w:val="20"/>
        </w:rPr>
        <w:t>: External because it is a fight between man made house and the fire, both physical things.</w:t>
      </w:r>
    </w:p>
    <w:p w14:paraId="5406A245" w14:textId="2B0E0C8E" w:rsidR="005678E8" w:rsidRPr="005678E8" w:rsidRDefault="7A3390ED" w:rsidP="05EC8C40">
      <w:pPr>
        <w:pStyle w:val="ListParagraph"/>
        <w:numPr>
          <w:ilvl w:val="0"/>
          <w:numId w:val="2"/>
        </w:numPr>
        <w:rPr>
          <w:b/>
          <w:bCs/>
          <w:sz w:val="20"/>
          <w:szCs w:val="20"/>
        </w:rPr>
      </w:pPr>
      <w:r w:rsidRPr="05EC8C40">
        <w:rPr>
          <w:sz w:val="20"/>
          <w:szCs w:val="20"/>
        </w:rPr>
        <w:t>Kind: Choose one and explain</w:t>
      </w:r>
      <w:r w:rsidR="00C3226E">
        <w:rPr>
          <w:b/>
          <w:bCs/>
          <w:sz w:val="20"/>
          <w:szCs w:val="20"/>
        </w:rPr>
        <w:t xml:space="preserve">: </w:t>
      </w:r>
      <w:r w:rsidR="00C3226E">
        <w:rPr>
          <w:sz w:val="20"/>
          <w:szCs w:val="20"/>
        </w:rPr>
        <w:t>This is a Person versus Nature conflict, as the personified house is battling the flames created from a natural cause.</w:t>
      </w:r>
    </w:p>
    <w:p w14:paraId="331B53E8" w14:textId="1C112CB3" w:rsidR="005678E8" w:rsidRPr="005678E8" w:rsidRDefault="005678E8" w:rsidP="05EC8C40">
      <w:pPr>
        <w:rPr>
          <w:b/>
          <w:bCs/>
          <w:i/>
          <w:i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D.  Character:   </w:t>
      </w:r>
      <w:r w:rsidRPr="05EC8C40">
        <w:rPr>
          <w:b/>
          <w:bCs/>
          <w:i/>
          <w:iCs/>
          <w:sz w:val="20"/>
          <w:szCs w:val="20"/>
        </w:rPr>
        <w:t xml:space="preserve">Choose the most important </w:t>
      </w:r>
      <w:r w:rsidR="3879E4A1" w:rsidRPr="05EC8C40">
        <w:rPr>
          <w:b/>
          <w:bCs/>
          <w:i/>
          <w:iCs/>
          <w:sz w:val="20"/>
          <w:szCs w:val="20"/>
        </w:rPr>
        <w:t>characters  (add more categories if needed)</w:t>
      </w:r>
    </w:p>
    <w:p w14:paraId="1FB71B92" w14:textId="733A593A" w:rsidR="005678E8" w:rsidRPr="005678E8" w:rsidRDefault="005678E8" w:rsidP="05EC8C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678E8">
        <w:rPr>
          <w:sz w:val="20"/>
          <w:szCs w:val="20"/>
        </w:rPr>
        <w:t>Protagonist</w:t>
      </w:r>
      <w:r w:rsidR="68535385" w:rsidRPr="005678E8">
        <w:rPr>
          <w:sz w:val="20"/>
          <w:szCs w:val="20"/>
        </w:rPr>
        <w:t>’s name:</w:t>
      </w:r>
      <w:r w:rsidR="00C3226E">
        <w:rPr>
          <w:sz w:val="20"/>
          <w:szCs w:val="20"/>
        </w:rPr>
        <w:t xml:space="preserve"> The House</w:t>
      </w:r>
    </w:p>
    <w:p w14:paraId="5A0627C0" w14:textId="77777777" w:rsidR="00E1465C" w:rsidRDefault="005678E8" w:rsidP="00E1465C">
      <w:pPr>
        <w:ind w:firstLine="720"/>
        <w:rPr>
          <w:sz w:val="20"/>
          <w:szCs w:val="20"/>
        </w:rPr>
      </w:pPr>
      <w:r w:rsidRPr="005678E8">
        <w:rPr>
          <w:sz w:val="20"/>
          <w:szCs w:val="20"/>
        </w:rPr>
        <w:t>Characteristics of</w:t>
      </w:r>
      <w:r w:rsidRPr="005678E8">
        <w:rPr>
          <w:sz w:val="20"/>
          <w:szCs w:val="20"/>
        </w:rPr>
        <w:tab/>
      </w:r>
      <w:r w:rsidR="00E1465C">
        <w:rPr>
          <w:sz w:val="20"/>
          <w:szCs w:val="20"/>
        </w:rPr>
        <w:t>the house:</w:t>
      </w:r>
    </w:p>
    <w:p w14:paraId="72192DD6" w14:textId="2B96F690" w:rsidR="005678E8" w:rsidRPr="005678E8" w:rsidRDefault="00E1465C" w:rsidP="00E1465C">
      <w:pPr>
        <w:ind w:firstLine="720"/>
        <w:rPr>
          <w:sz w:val="20"/>
          <w:szCs w:val="20"/>
        </w:rPr>
      </w:pPr>
      <w:r>
        <w:rPr>
          <w:sz w:val="20"/>
          <w:szCs w:val="20"/>
        </w:rPr>
        <w:tab/>
        <w:t>Logical, Algorithmic</w:t>
      </w:r>
      <w:r w:rsidR="005678E8" w:rsidRPr="005678E8">
        <w:rPr>
          <w:sz w:val="20"/>
          <w:szCs w:val="20"/>
        </w:rPr>
        <w:tab/>
      </w:r>
    </w:p>
    <w:p w14:paraId="525F8E04" w14:textId="77777777" w:rsidR="00E1465C" w:rsidRDefault="005678E8" w:rsidP="05EC8C40">
      <w:pPr>
        <w:ind w:firstLine="720"/>
        <w:rPr>
          <w:sz w:val="20"/>
          <w:szCs w:val="20"/>
        </w:rPr>
      </w:pPr>
      <w:r w:rsidRPr="005678E8">
        <w:rPr>
          <w:sz w:val="20"/>
          <w:szCs w:val="20"/>
        </w:rPr>
        <w:t>Type of char. – individual, developing, static</w:t>
      </w:r>
      <w:r w:rsidR="00E1465C">
        <w:rPr>
          <w:sz w:val="20"/>
          <w:szCs w:val="20"/>
        </w:rPr>
        <w:t xml:space="preserve">: </w:t>
      </w:r>
    </w:p>
    <w:p w14:paraId="34A5E751" w14:textId="5955F9DE" w:rsidR="005678E8" w:rsidRPr="005678E8" w:rsidRDefault="00E1465C" w:rsidP="00E1465C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lastRenderedPageBreak/>
        <w:t>Static because it is defined purely by its programming and does not change throughout the story</w:t>
      </w:r>
      <w:r w:rsidR="005678E8" w:rsidRPr="005678E8">
        <w:rPr>
          <w:sz w:val="20"/>
          <w:szCs w:val="20"/>
        </w:rPr>
        <w:t xml:space="preserve"> </w:t>
      </w:r>
    </w:p>
    <w:p w14:paraId="1BCFBADC" w14:textId="6322C052" w:rsidR="4F0D4F87" w:rsidRDefault="4F0D4F87" w:rsidP="05EC8C40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5EC8C40">
        <w:rPr>
          <w:sz w:val="20"/>
          <w:szCs w:val="20"/>
        </w:rPr>
        <w:t>Antagonist’s name:</w:t>
      </w:r>
      <w:r w:rsidR="00E1465C">
        <w:rPr>
          <w:sz w:val="20"/>
          <w:szCs w:val="20"/>
        </w:rPr>
        <w:t xml:space="preserve"> The Fire</w:t>
      </w:r>
    </w:p>
    <w:p w14:paraId="526071A5" w14:textId="3A2A6B61" w:rsidR="4F0D4F87" w:rsidRDefault="4F0D4F87" w:rsidP="05EC8C40">
      <w:pPr>
        <w:ind w:firstLine="720"/>
        <w:rPr>
          <w:sz w:val="20"/>
          <w:szCs w:val="20"/>
        </w:rPr>
      </w:pPr>
      <w:r w:rsidRPr="05EC8C40">
        <w:rPr>
          <w:sz w:val="20"/>
          <w:szCs w:val="20"/>
        </w:rPr>
        <w:t>Characteristics of</w:t>
      </w:r>
      <w:r w:rsidR="00E1465C">
        <w:rPr>
          <w:sz w:val="20"/>
          <w:szCs w:val="20"/>
        </w:rPr>
        <w:t xml:space="preserve"> the Fire:</w:t>
      </w:r>
    </w:p>
    <w:p w14:paraId="08664800" w14:textId="646E2129" w:rsidR="00E1465C" w:rsidRDefault="00E1465C" w:rsidP="05EC8C40">
      <w:pPr>
        <w:ind w:firstLine="720"/>
        <w:rPr>
          <w:sz w:val="20"/>
          <w:szCs w:val="20"/>
        </w:rPr>
      </w:pPr>
      <w:r>
        <w:rPr>
          <w:sz w:val="20"/>
          <w:szCs w:val="20"/>
        </w:rPr>
        <w:tab/>
        <w:t>Angry, Clever</w:t>
      </w:r>
    </w:p>
    <w:p w14:paraId="19AE934F" w14:textId="77777777" w:rsidR="00E1465C" w:rsidRDefault="4F0D4F87" w:rsidP="05EC8C40">
      <w:pPr>
        <w:ind w:firstLine="720"/>
        <w:rPr>
          <w:sz w:val="20"/>
          <w:szCs w:val="20"/>
        </w:rPr>
      </w:pPr>
      <w:r w:rsidRPr="05EC8C40">
        <w:rPr>
          <w:sz w:val="20"/>
          <w:szCs w:val="20"/>
        </w:rPr>
        <w:t>Type of char. – individual, developing, static</w:t>
      </w:r>
      <w:r w:rsidR="00E1465C">
        <w:rPr>
          <w:sz w:val="20"/>
          <w:szCs w:val="20"/>
        </w:rPr>
        <w:t xml:space="preserve">: </w:t>
      </w:r>
    </w:p>
    <w:p w14:paraId="6F23301B" w14:textId="4C55FBED" w:rsidR="4F0D4F87" w:rsidRDefault="00E1465C" w:rsidP="00E1465C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>Static because it is defined by its nature and does not change throughout the story</w:t>
      </w:r>
    </w:p>
    <w:p w14:paraId="1563D961" w14:textId="02B423C9" w:rsidR="005678E8" w:rsidRPr="005678E8" w:rsidRDefault="70C4FBA1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 xml:space="preserve">E. </w:t>
      </w:r>
      <w:r w:rsidR="005678E8" w:rsidRPr="05EC8C40">
        <w:rPr>
          <w:b/>
          <w:bCs/>
          <w:sz w:val="20"/>
          <w:szCs w:val="20"/>
        </w:rPr>
        <w:t>Point of View</w:t>
      </w:r>
    </w:p>
    <w:p w14:paraId="1066536A" w14:textId="32855CCA" w:rsidR="005678E8" w:rsidRPr="005678E8" w:rsidRDefault="1160CB91" w:rsidP="05EC8C40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78E8">
        <w:rPr>
          <w:sz w:val="20"/>
          <w:szCs w:val="20"/>
        </w:rPr>
        <w:t>Type</w:t>
      </w:r>
      <w:r w:rsidR="005678E8" w:rsidRPr="005678E8">
        <w:rPr>
          <w:sz w:val="20"/>
          <w:szCs w:val="20"/>
        </w:rPr>
        <w:t>?</w:t>
      </w:r>
      <w:r w:rsidR="008856F4">
        <w:rPr>
          <w:sz w:val="20"/>
          <w:szCs w:val="20"/>
        </w:rPr>
        <w:t xml:space="preserve"> Third Person Limited</w:t>
      </w:r>
    </w:p>
    <w:p w14:paraId="262F6076" w14:textId="49EAA4FC" w:rsidR="005678E8" w:rsidRPr="005678E8" w:rsidRDefault="005678E8" w:rsidP="05EC8C40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5678E8">
        <w:rPr>
          <w:sz w:val="20"/>
          <w:szCs w:val="20"/>
        </w:rPr>
        <w:t>Why?</w:t>
      </w:r>
      <w:r w:rsidR="008856F4">
        <w:rPr>
          <w:sz w:val="20"/>
          <w:szCs w:val="20"/>
        </w:rPr>
        <w:t xml:space="preserve"> It is told from a perspective outside of the story but it does not have access to the character’s thoughts, just what they do.</w:t>
      </w:r>
    </w:p>
    <w:p w14:paraId="1119A159" w14:textId="55FB469E" w:rsidR="005678E8" w:rsidRDefault="005678E8" w:rsidP="05EC8C40">
      <w:pPr>
        <w:rPr>
          <w:b/>
          <w:bCs/>
          <w:sz w:val="20"/>
          <w:szCs w:val="20"/>
        </w:rPr>
      </w:pPr>
      <w:r w:rsidRPr="05EC8C40">
        <w:rPr>
          <w:b/>
          <w:bCs/>
          <w:sz w:val="20"/>
          <w:szCs w:val="20"/>
        </w:rPr>
        <w:t>F.  Theme</w:t>
      </w:r>
      <w:r w:rsidR="006454F9">
        <w:rPr>
          <w:b/>
          <w:bCs/>
          <w:sz w:val="20"/>
          <w:szCs w:val="20"/>
        </w:rPr>
        <w:t>: The ability for Humans to destroy themselves with Technology</w:t>
      </w:r>
    </w:p>
    <w:p w14:paraId="23D107BF" w14:textId="235435B4" w:rsidR="00364121" w:rsidRPr="00364121" w:rsidRDefault="00364121" w:rsidP="05EC8C40">
      <w:pPr>
        <w:rPr>
          <w:sz w:val="20"/>
          <w:szCs w:val="20"/>
        </w:rPr>
      </w:pPr>
      <w:r>
        <w:rPr>
          <w:sz w:val="20"/>
          <w:szCs w:val="20"/>
        </w:rPr>
        <w:tab/>
        <w:t>This story shows an already obliterated world and humans’ destruction to themselves and nature that they have done.</w:t>
      </w:r>
      <w:bookmarkStart w:id="0" w:name="_GoBack"/>
      <w:bookmarkEnd w:id="0"/>
    </w:p>
    <w:p w14:paraId="49178B81" w14:textId="70209277" w:rsidR="00600536" w:rsidRDefault="4BFC2611" w:rsidP="05EC8C40">
      <w:pPr>
        <w:rPr>
          <w:sz w:val="20"/>
          <w:szCs w:val="20"/>
          <w:highlight w:val="yellow"/>
        </w:rPr>
      </w:pPr>
      <w:r w:rsidRPr="05EC8C40">
        <w:rPr>
          <w:sz w:val="20"/>
          <w:szCs w:val="20"/>
          <w:highlight w:val="yellow"/>
        </w:rPr>
        <w:t>3.  Citation</w:t>
      </w:r>
      <w:r w:rsidR="005678E8" w:rsidRPr="05EC8C40">
        <w:rPr>
          <w:sz w:val="20"/>
          <w:szCs w:val="20"/>
          <w:highlight w:val="yellow"/>
        </w:rPr>
        <w:t xml:space="preserve">  </w:t>
      </w:r>
      <w:r w:rsidR="25DBCCCA" w:rsidRPr="05EC8C40">
        <w:rPr>
          <w:sz w:val="20"/>
          <w:szCs w:val="20"/>
          <w:highlight w:val="yellow"/>
        </w:rPr>
        <w:t xml:space="preserve"> for this short story </w:t>
      </w:r>
      <w:r w:rsidR="005678E8" w:rsidRPr="05EC8C40">
        <w:rPr>
          <w:sz w:val="20"/>
          <w:szCs w:val="20"/>
          <w:highlight w:val="yellow"/>
        </w:rPr>
        <w:t xml:space="preserve"> in MLA format.</w:t>
      </w:r>
    </w:p>
    <w:p w14:paraId="0832465B" w14:textId="77777777" w:rsidR="008856F4" w:rsidRPr="00C05259" w:rsidRDefault="008856F4" w:rsidP="008856F4">
      <w:r>
        <w:t xml:space="preserve">Bradbury, Ray. </w:t>
      </w:r>
      <w:r>
        <w:rPr>
          <w:i/>
          <w:iCs/>
        </w:rPr>
        <w:t xml:space="preserve">There Will Come Soft Rains. </w:t>
      </w:r>
      <w:r>
        <w:t xml:space="preserve">Broom-Tioga Board of Cooperative Educational Services, Jan 25, 2013, </w:t>
      </w:r>
      <w:hyperlink r:id="rId5" w:history="1">
        <w:r>
          <w:rPr>
            <w:rStyle w:val="Hyperlink"/>
          </w:rPr>
          <w:t>https://www.btboces.org/Downloads/7_There%20Will%20Come%20Soft%20Rains%20by%20Ray%20Bradbury.pdf</w:t>
        </w:r>
      </w:hyperlink>
      <w:r>
        <w:t>. Accessed April 6, 2020.</w:t>
      </w:r>
    </w:p>
    <w:p w14:paraId="2C9FC416" w14:textId="77777777" w:rsidR="008856F4" w:rsidRPr="00BD54B0" w:rsidRDefault="008856F4" w:rsidP="05EC8C40">
      <w:pPr>
        <w:rPr>
          <w:sz w:val="20"/>
          <w:szCs w:val="20"/>
          <w:highlight w:val="yellow"/>
        </w:rPr>
      </w:pPr>
    </w:p>
    <w:sectPr w:rsidR="008856F4" w:rsidRPr="00BD54B0" w:rsidSect="00FC20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C16B4"/>
    <w:multiLevelType w:val="hybridMultilevel"/>
    <w:tmpl w:val="3F74C85E"/>
    <w:lvl w:ilvl="0" w:tplc="68AE7854">
      <w:start w:val="1"/>
      <w:numFmt w:val="lowerLetter"/>
      <w:lvlText w:val="%1."/>
      <w:lvlJc w:val="left"/>
      <w:pPr>
        <w:ind w:left="720" w:hanging="360"/>
      </w:pPr>
    </w:lvl>
    <w:lvl w:ilvl="1" w:tplc="C75CC0D6">
      <w:start w:val="1"/>
      <w:numFmt w:val="lowerLetter"/>
      <w:lvlText w:val="%2."/>
      <w:lvlJc w:val="left"/>
      <w:pPr>
        <w:ind w:left="1440" w:hanging="360"/>
      </w:pPr>
    </w:lvl>
    <w:lvl w:ilvl="2" w:tplc="6F242332">
      <w:start w:val="1"/>
      <w:numFmt w:val="lowerRoman"/>
      <w:lvlText w:val="%3."/>
      <w:lvlJc w:val="right"/>
      <w:pPr>
        <w:ind w:left="2160" w:hanging="180"/>
      </w:pPr>
    </w:lvl>
    <w:lvl w:ilvl="3" w:tplc="830E3A74">
      <w:start w:val="1"/>
      <w:numFmt w:val="decimal"/>
      <w:lvlText w:val="%4."/>
      <w:lvlJc w:val="left"/>
      <w:pPr>
        <w:ind w:left="2880" w:hanging="360"/>
      </w:pPr>
    </w:lvl>
    <w:lvl w:ilvl="4" w:tplc="E87EACBC">
      <w:start w:val="1"/>
      <w:numFmt w:val="lowerLetter"/>
      <w:lvlText w:val="%5."/>
      <w:lvlJc w:val="left"/>
      <w:pPr>
        <w:ind w:left="3600" w:hanging="360"/>
      </w:pPr>
    </w:lvl>
    <w:lvl w:ilvl="5" w:tplc="5D388D26">
      <w:start w:val="1"/>
      <w:numFmt w:val="lowerRoman"/>
      <w:lvlText w:val="%6."/>
      <w:lvlJc w:val="right"/>
      <w:pPr>
        <w:ind w:left="4320" w:hanging="180"/>
      </w:pPr>
    </w:lvl>
    <w:lvl w:ilvl="6" w:tplc="4E603056">
      <w:start w:val="1"/>
      <w:numFmt w:val="decimal"/>
      <w:lvlText w:val="%7."/>
      <w:lvlJc w:val="left"/>
      <w:pPr>
        <w:ind w:left="5040" w:hanging="360"/>
      </w:pPr>
    </w:lvl>
    <w:lvl w:ilvl="7" w:tplc="B75A8FAE">
      <w:start w:val="1"/>
      <w:numFmt w:val="lowerLetter"/>
      <w:lvlText w:val="%8."/>
      <w:lvlJc w:val="left"/>
      <w:pPr>
        <w:ind w:left="5760" w:hanging="360"/>
      </w:pPr>
    </w:lvl>
    <w:lvl w:ilvl="8" w:tplc="B142BC5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906A5"/>
    <w:multiLevelType w:val="hybridMultilevel"/>
    <w:tmpl w:val="4B64BA58"/>
    <w:lvl w:ilvl="0" w:tplc="4344EA72">
      <w:start w:val="1"/>
      <w:numFmt w:val="lowerLetter"/>
      <w:lvlText w:val="%1."/>
      <w:lvlJc w:val="left"/>
      <w:pPr>
        <w:ind w:left="720" w:hanging="360"/>
      </w:pPr>
    </w:lvl>
    <w:lvl w:ilvl="1" w:tplc="B9323450">
      <w:start w:val="1"/>
      <w:numFmt w:val="lowerLetter"/>
      <w:lvlText w:val="%2."/>
      <w:lvlJc w:val="left"/>
      <w:pPr>
        <w:ind w:left="1440" w:hanging="360"/>
      </w:pPr>
    </w:lvl>
    <w:lvl w:ilvl="2" w:tplc="531CE3E8">
      <w:start w:val="1"/>
      <w:numFmt w:val="lowerRoman"/>
      <w:lvlText w:val="%3."/>
      <w:lvlJc w:val="right"/>
      <w:pPr>
        <w:ind w:left="2160" w:hanging="180"/>
      </w:pPr>
    </w:lvl>
    <w:lvl w:ilvl="3" w:tplc="E620183C">
      <w:start w:val="1"/>
      <w:numFmt w:val="decimal"/>
      <w:lvlText w:val="%4."/>
      <w:lvlJc w:val="left"/>
      <w:pPr>
        <w:ind w:left="2880" w:hanging="360"/>
      </w:pPr>
    </w:lvl>
    <w:lvl w:ilvl="4" w:tplc="F5123D4E">
      <w:start w:val="1"/>
      <w:numFmt w:val="lowerLetter"/>
      <w:lvlText w:val="%5."/>
      <w:lvlJc w:val="left"/>
      <w:pPr>
        <w:ind w:left="3600" w:hanging="360"/>
      </w:pPr>
    </w:lvl>
    <w:lvl w:ilvl="5" w:tplc="556C6B2C">
      <w:start w:val="1"/>
      <w:numFmt w:val="lowerRoman"/>
      <w:lvlText w:val="%6."/>
      <w:lvlJc w:val="right"/>
      <w:pPr>
        <w:ind w:left="4320" w:hanging="180"/>
      </w:pPr>
    </w:lvl>
    <w:lvl w:ilvl="6" w:tplc="1234CFAA">
      <w:start w:val="1"/>
      <w:numFmt w:val="decimal"/>
      <w:lvlText w:val="%7."/>
      <w:lvlJc w:val="left"/>
      <w:pPr>
        <w:ind w:left="5040" w:hanging="360"/>
      </w:pPr>
    </w:lvl>
    <w:lvl w:ilvl="7" w:tplc="4392862E">
      <w:start w:val="1"/>
      <w:numFmt w:val="lowerLetter"/>
      <w:lvlText w:val="%8."/>
      <w:lvlJc w:val="left"/>
      <w:pPr>
        <w:ind w:left="5760" w:hanging="360"/>
      </w:pPr>
    </w:lvl>
    <w:lvl w:ilvl="8" w:tplc="3A0C2BB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926807"/>
    <w:multiLevelType w:val="hybridMultilevel"/>
    <w:tmpl w:val="36D4F5F6"/>
    <w:lvl w:ilvl="0" w:tplc="A8D0CD30">
      <w:start w:val="1"/>
      <w:numFmt w:val="lowerLetter"/>
      <w:lvlText w:val="%1."/>
      <w:lvlJc w:val="left"/>
      <w:pPr>
        <w:ind w:left="720" w:hanging="360"/>
      </w:pPr>
    </w:lvl>
    <w:lvl w:ilvl="1" w:tplc="5770E542">
      <w:start w:val="1"/>
      <w:numFmt w:val="lowerLetter"/>
      <w:lvlText w:val="%2."/>
      <w:lvlJc w:val="left"/>
      <w:pPr>
        <w:ind w:left="1440" w:hanging="360"/>
      </w:pPr>
    </w:lvl>
    <w:lvl w:ilvl="2" w:tplc="A0CC271A">
      <w:start w:val="1"/>
      <w:numFmt w:val="lowerRoman"/>
      <w:lvlText w:val="%3."/>
      <w:lvlJc w:val="right"/>
      <w:pPr>
        <w:ind w:left="2160" w:hanging="180"/>
      </w:pPr>
    </w:lvl>
    <w:lvl w:ilvl="3" w:tplc="69426AC8">
      <w:start w:val="1"/>
      <w:numFmt w:val="decimal"/>
      <w:lvlText w:val="%4."/>
      <w:lvlJc w:val="left"/>
      <w:pPr>
        <w:ind w:left="2880" w:hanging="360"/>
      </w:pPr>
    </w:lvl>
    <w:lvl w:ilvl="4" w:tplc="E33278C6">
      <w:start w:val="1"/>
      <w:numFmt w:val="lowerLetter"/>
      <w:lvlText w:val="%5."/>
      <w:lvlJc w:val="left"/>
      <w:pPr>
        <w:ind w:left="3600" w:hanging="360"/>
      </w:pPr>
    </w:lvl>
    <w:lvl w:ilvl="5" w:tplc="D780EBD6">
      <w:start w:val="1"/>
      <w:numFmt w:val="lowerRoman"/>
      <w:lvlText w:val="%6."/>
      <w:lvlJc w:val="right"/>
      <w:pPr>
        <w:ind w:left="4320" w:hanging="180"/>
      </w:pPr>
    </w:lvl>
    <w:lvl w:ilvl="6" w:tplc="0FF234BE">
      <w:start w:val="1"/>
      <w:numFmt w:val="decimal"/>
      <w:lvlText w:val="%7."/>
      <w:lvlJc w:val="left"/>
      <w:pPr>
        <w:ind w:left="5040" w:hanging="360"/>
      </w:pPr>
    </w:lvl>
    <w:lvl w:ilvl="7" w:tplc="C7A466A4">
      <w:start w:val="1"/>
      <w:numFmt w:val="lowerLetter"/>
      <w:lvlText w:val="%8."/>
      <w:lvlJc w:val="left"/>
      <w:pPr>
        <w:ind w:left="5760" w:hanging="360"/>
      </w:pPr>
    </w:lvl>
    <w:lvl w:ilvl="8" w:tplc="37D8CB9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2070F1"/>
    <w:multiLevelType w:val="hybridMultilevel"/>
    <w:tmpl w:val="36EE905A"/>
    <w:lvl w:ilvl="0" w:tplc="5B449E90">
      <w:start w:val="1"/>
      <w:numFmt w:val="lowerLetter"/>
      <w:lvlText w:val="%1."/>
      <w:lvlJc w:val="left"/>
      <w:pPr>
        <w:ind w:left="720" w:hanging="360"/>
      </w:pPr>
    </w:lvl>
    <w:lvl w:ilvl="1" w:tplc="88A226FC">
      <w:start w:val="1"/>
      <w:numFmt w:val="lowerLetter"/>
      <w:lvlText w:val="%2."/>
      <w:lvlJc w:val="left"/>
      <w:pPr>
        <w:ind w:left="1440" w:hanging="360"/>
      </w:pPr>
    </w:lvl>
    <w:lvl w:ilvl="2" w:tplc="F2DC66EA">
      <w:start w:val="1"/>
      <w:numFmt w:val="lowerRoman"/>
      <w:lvlText w:val="%3."/>
      <w:lvlJc w:val="right"/>
      <w:pPr>
        <w:ind w:left="2160" w:hanging="180"/>
      </w:pPr>
    </w:lvl>
    <w:lvl w:ilvl="3" w:tplc="7A2A1A9E">
      <w:start w:val="1"/>
      <w:numFmt w:val="decimal"/>
      <w:lvlText w:val="%4."/>
      <w:lvlJc w:val="left"/>
      <w:pPr>
        <w:ind w:left="2880" w:hanging="360"/>
      </w:pPr>
    </w:lvl>
    <w:lvl w:ilvl="4" w:tplc="716EE9BA">
      <w:start w:val="1"/>
      <w:numFmt w:val="lowerLetter"/>
      <w:lvlText w:val="%5."/>
      <w:lvlJc w:val="left"/>
      <w:pPr>
        <w:ind w:left="3600" w:hanging="360"/>
      </w:pPr>
    </w:lvl>
    <w:lvl w:ilvl="5" w:tplc="3E9A252A">
      <w:start w:val="1"/>
      <w:numFmt w:val="lowerRoman"/>
      <w:lvlText w:val="%6."/>
      <w:lvlJc w:val="right"/>
      <w:pPr>
        <w:ind w:left="4320" w:hanging="180"/>
      </w:pPr>
    </w:lvl>
    <w:lvl w:ilvl="6" w:tplc="4418C096">
      <w:start w:val="1"/>
      <w:numFmt w:val="decimal"/>
      <w:lvlText w:val="%7."/>
      <w:lvlJc w:val="left"/>
      <w:pPr>
        <w:ind w:left="5040" w:hanging="360"/>
      </w:pPr>
    </w:lvl>
    <w:lvl w:ilvl="7" w:tplc="CF5C9356">
      <w:start w:val="1"/>
      <w:numFmt w:val="lowerLetter"/>
      <w:lvlText w:val="%8."/>
      <w:lvlJc w:val="left"/>
      <w:pPr>
        <w:ind w:left="5760" w:hanging="360"/>
      </w:pPr>
    </w:lvl>
    <w:lvl w:ilvl="8" w:tplc="DF38F91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7D72FB"/>
    <w:multiLevelType w:val="hybridMultilevel"/>
    <w:tmpl w:val="9490EBDE"/>
    <w:lvl w:ilvl="0" w:tplc="41D63E3E">
      <w:start w:val="1"/>
      <w:numFmt w:val="lowerLetter"/>
      <w:lvlText w:val="%1."/>
      <w:lvlJc w:val="left"/>
      <w:pPr>
        <w:ind w:left="720" w:hanging="360"/>
      </w:pPr>
    </w:lvl>
    <w:lvl w:ilvl="1" w:tplc="567EB5E6">
      <w:start w:val="1"/>
      <w:numFmt w:val="lowerLetter"/>
      <w:lvlText w:val="%2."/>
      <w:lvlJc w:val="left"/>
      <w:pPr>
        <w:ind w:left="1440" w:hanging="360"/>
      </w:pPr>
    </w:lvl>
    <w:lvl w:ilvl="2" w:tplc="CCD46696">
      <w:start w:val="1"/>
      <w:numFmt w:val="lowerRoman"/>
      <w:lvlText w:val="%3."/>
      <w:lvlJc w:val="right"/>
      <w:pPr>
        <w:ind w:left="2160" w:hanging="180"/>
      </w:pPr>
    </w:lvl>
    <w:lvl w:ilvl="3" w:tplc="0F58FD46">
      <w:start w:val="1"/>
      <w:numFmt w:val="decimal"/>
      <w:lvlText w:val="%4."/>
      <w:lvlJc w:val="left"/>
      <w:pPr>
        <w:ind w:left="2880" w:hanging="360"/>
      </w:pPr>
    </w:lvl>
    <w:lvl w:ilvl="4" w:tplc="EBFCE3BE">
      <w:start w:val="1"/>
      <w:numFmt w:val="lowerLetter"/>
      <w:lvlText w:val="%5."/>
      <w:lvlJc w:val="left"/>
      <w:pPr>
        <w:ind w:left="3600" w:hanging="360"/>
      </w:pPr>
    </w:lvl>
    <w:lvl w:ilvl="5" w:tplc="71CC3830">
      <w:start w:val="1"/>
      <w:numFmt w:val="lowerRoman"/>
      <w:lvlText w:val="%6."/>
      <w:lvlJc w:val="right"/>
      <w:pPr>
        <w:ind w:left="4320" w:hanging="180"/>
      </w:pPr>
    </w:lvl>
    <w:lvl w:ilvl="6" w:tplc="044648AA">
      <w:start w:val="1"/>
      <w:numFmt w:val="decimal"/>
      <w:lvlText w:val="%7."/>
      <w:lvlJc w:val="left"/>
      <w:pPr>
        <w:ind w:left="5040" w:hanging="360"/>
      </w:pPr>
    </w:lvl>
    <w:lvl w:ilvl="7" w:tplc="32D2F4CE">
      <w:start w:val="1"/>
      <w:numFmt w:val="lowerLetter"/>
      <w:lvlText w:val="%8."/>
      <w:lvlJc w:val="left"/>
      <w:pPr>
        <w:ind w:left="5760" w:hanging="360"/>
      </w:pPr>
    </w:lvl>
    <w:lvl w:ilvl="8" w:tplc="3970D2A4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157CD9"/>
    <w:multiLevelType w:val="hybridMultilevel"/>
    <w:tmpl w:val="C46ABDEE"/>
    <w:lvl w:ilvl="0" w:tplc="FE4C4D02">
      <w:start w:val="1"/>
      <w:numFmt w:val="upperLetter"/>
      <w:lvlText w:val="%1."/>
      <w:lvlJc w:val="left"/>
      <w:pPr>
        <w:ind w:left="720" w:hanging="360"/>
      </w:pPr>
    </w:lvl>
    <w:lvl w:ilvl="1" w:tplc="C540ADE6">
      <w:start w:val="1"/>
      <w:numFmt w:val="lowerLetter"/>
      <w:lvlText w:val="%2."/>
      <w:lvlJc w:val="left"/>
      <w:pPr>
        <w:ind w:left="1440" w:hanging="360"/>
      </w:pPr>
    </w:lvl>
    <w:lvl w:ilvl="2" w:tplc="E05CC9D0">
      <w:start w:val="1"/>
      <w:numFmt w:val="lowerRoman"/>
      <w:lvlText w:val="%3."/>
      <w:lvlJc w:val="right"/>
      <w:pPr>
        <w:ind w:left="2160" w:hanging="180"/>
      </w:pPr>
    </w:lvl>
    <w:lvl w:ilvl="3" w:tplc="CDBA1534">
      <w:start w:val="1"/>
      <w:numFmt w:val="decimal"/>
      <w:lvlText w:val="%4."/>
      <w:lvlJc w:val="left"/>
      <w:pPr>
        <w:ind w:left="2880" w:hanging="360"/>
      </w:pPr>
    </w:lvl>
    <w:lvl w:ilvl="4" w:tplc="DC00ABB0">
      <w:start w:val="1"/>
      <w:numFmt w:val="lowerLetter"/>
      <w:lvlText w:val="%5."/>
      <w:lvlJc w:val="left"/>
      <w:pPr>
        <w:ind w:left="3600" w:hanging="360"/>
      </w:pPr>
    </w:lvl>
    <w:lvl w:ilvl="5" w:tplc="1520E1D8">
      <w:start w:val="1"/>
      <w:numFmt w:val="lowerRoman"/>
      <w:lvlText w:val="%6."/>
      <w:lvlJc w:val="right"/>
      <w:pPr>
        <w:ind w:left="4320" w:hanging="180"/>
      </w:pPr>
    </w:lvl>
    <w:lvl w:ilvl="6" w:tplc="ABD45E7E">
      <w:start w:val="1"/>
      <w:numFmt w:val="decimal"/>
      <w:lvlText w:val="%7."/>
      <w:lvlJc w:val="left"/>
      <w:pPr>
        <w:ind w:left="5040" w:hanging="360"/>
      </w:pPr>
    </w:lvl>
    <w:lvl w:ilvl="7" w:tplc="5CA49650">
      <w:start w:val="1"/>
      <w:numFmt w:val="lowerLetter"/>
      <w:lvlText w:val="%8."/>
      <w:lvlJc w:val="left"/>
      <w:pPr>
        <w:ind w:left="5760" w:hanging="360"/>
      </w:pPr>
    </w:lvl>
    <w:lvl w:ilvl="8" w:tplc="184EC17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15432A"/>
    <w:multiLevelType w:val="hybridMultilevel"/>
    <w:tmpl w:val="C396FB66"/>
    <w:lvl w:ilvl="0" w:tplc="44A03E52">
      <w:start w:val="1"/>
      <w:numFmt w:val="lowerLetter"/>
      <w:lvlText w:val="%1."/>
      <w:lvlJc w:val="left"/>
      <w:pPr>
        <w:ind w:left="720" w:hanging="360"/>
      </w:pPr>
    </w:lvl>
    <w:lvl w:ilvl="1" w:tplc="25DA8936">
      <w:start w:val="1"/>
      <w:numFmt w:val="lowerLetter"/>
      <w:lvlText w:val="%2."/>
      <w:lvlJc w:val="left"/>
      <w:pPr>
        <w:ind w:left="1440" w:hanging="360"/>
      </w:pPr>
    </w:lvl>
    <w:lvl w:ilvl="2" w:tplc="5C080A24">
      <w:start w:val="1"/>
      <w:numFmt w:val="lowerRoman"/>
      <w:lvlText w:val="%3."/>
      <w:lvlJc w:val="right"/>
      <w:pPr>
        <w:ind w:left="2160" w:hanging="180"/>
      </w:pPr>
    </w:lvl>
    <w:lvl w:ilvl="3" w:tplc="4136133A">
      <w:start w:val="1"/>
      <w:numFmt w:val="decimal"/>
      <w:lvlText w:val="%4."/>
      <w:lvlJc w:val="left"/>
      <w:pPr>
        <w:ind w:left="2880" w:hanging="360"/>
      </w:pPr>
    </w:lvl>
    <w:lvl w:ilvl="4" w:tplc="DE82B41E">
      <w:start w:val="1"/>
      <w:numFmt w:val="lowerLetter"/>
      <w:lvlText w:val="%5."/>
      <w:lvlJc w:val="left"/>
      <w:pPr>
        <w:ind w:left="3600" w:hanging="360"/>
      </w:pPr>
    </w:lvl>
    <w:lvl w:ilvl="5" w:tplc="8020B35A">
      <w:start w:val="1"/>
      <w:numFmt w:val="lowerRoman"/>
      <w:lvlText w:val="%6."/>
      <w:lvlJc w:val="right"/>
      <w:pPr>
        <w:ind w:left="4320" w:hanging="180"/>
      </w:pPr>
    </w:lvl>
    <w:lvl w:ilvl="6" w:tplc="FBA23104">
      <w:start w:val="1"/>
      <w:numFmt w:val="decimal"/>
      <w:lvlText w:val="%7."/>
      <w:lvlJc w:val="left"/>
      <w:pPr>
        <w:ind w:left="5040" w:hanging="360"/>
      </w:pPr>
    </w:lvl>
    <w:lvl w:ilvl="7" w:tplc="E220A38C">
      <w:start w:val="1"/>
      <w:numFmt w:val="lowerLetter"/>
      <w:lvlText w:val="%8."/>
      <w:lvlJc w:val="left"/>
      <w:pPr>
        <w:ind w:left="5760" w:hanging="360"/>
      </w:pPr>
    </w:lvl>
    <w:lvl w:ilvl="8" w:tplc="E056CDE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4"/>
  </w:num>
  <w:num w:numId="5">
    <w:abstractNumId w:val="3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szA3MbAwMjcHUko6SsGpxcWZ+XkgBUa1AF1qZmIsAAAA"/>
  </w:docVars>
  <w:rsids>
    <w:rsidRoot w:val="00600536"/>
    <w:rsid w:val="00002EC9"/>
    <w:rsid w:val="0001182B"/>
    <w:rsid w:val="00013A0C"/>
    <w:rsid w:val="000249AC"/>
    <w:rsid w:val="00027174"/>
    <w:rsid w:val="00035856"/>
    <w:rsid w:val="000364EB"/>
    <w:rsid w:val="000450F1"/>
    <w:rsid w:val="000600D9"/>
    <w:rsid w:val="00063462"/>
    <w:rsid w:val="00063708"/>
    <w:rsid w:val="00066999"/>
    <w:rsid w:val="0008442D"/>
    <w:rsid w:val="00087AFD"/>
    <w:rsid w:val="000A3AB7"/>
    <w:rsid w:val="000A46F2"/>
    <w:rsid w:val="000A5F34"/>
    <w:rsid w:val="000C233E"/>
    <w:rsid w:val="000D71AA"/>
    <w:rsid w:val="000E3566"/>
    <w:rsid w:val="000E4508"/>
    <w:rsid w:val="000F62B7"/>
    <w:rsid w:val="00103BA7"/>
    <w:rsid w:val="001043E3"/>
    <w:rsid w:val="00107A20"/>
    <w:rsid w:val="0014238D"/>
    <w:rsid w:val="001559DA"/>
    <w:rsid w:val="001614F0"/>
    <w:rsid w:val="00166F0E"/>
    <w:rsid w:val="00190ABB"/>
    <w:rsid w:val="00194DCD"/>
    <w:rsid w:val="001A2F53"/>
    <w:rsid w:val="001A3881"/>
    <w:rsid w:val="001A5EAD"/>
    <w:rsid w:val="001B0D20"/>
    <w:rsid w:val="001C2593"/>
    <w:rsid w:val="001C6E1C"/>
    <w:rsid w:val="001D1BFF"/>
    <w:rsid w:val="001F0884"/>
    <w:rsid w:val="001F15DA"/>
    <w:rsid w:val="001F39EA"/>
    <w:rsid w:val="00201FE4"/>
    <w:rsid w:val="00204346"/>
    <w:rsid w:val="002208B8"/>
    <w:rsid w:val="0022223A"/>
    <w:rsid w:val="00225AD5"/>
    <w:rsid w:val="002343E7"/>
    <w:rsid w:val="00241689"/>
    <w:rsid w:val="002467A6"/>
    <w:rsid w:val="00263871"/>
    <w:rsid w:val="002714A1"/>
    <w:rsid w:val="002746F2"/>
    <w:rsid w:val="00277BFB"/>
    <w:rsid w:val="002805E5"/>
    <w:rsid w:val="00283FD3"/>
    <w:rsid w:val="00291546"/>
    <w:rsid w:val="002A04E5"/>
    <w:rsid w:val="002A0F5B"/>
    <w:rsid w:val="002B1E30"/>
    <w:rsid w:val="002B47BA"/>
    <w:rsid w:val="002C008D"/>
    <w:rsid w:val="002C0E3D"/>
    <w:rsid w:val="002D0FA0"/>
    <w:rsid w:val="002D261C"/>
    <w:rsid w:val="002E1834"/>
    <w:rsid w:val="002F2670"/>
    <w:rsid w:val="0030027F"/>
    <w:rsid w:val="0031414F"/>
    <w:rsid w:val="00320CCC"/>
    <w:rsid w:val="003225E0"/>
    <w:rsid w:val="0032292A"/>
    <w:rsid w:val="00325D1F"/>
    <w:rsid w:val="00332E9E"/>
    <w:rsid w:val="00334CFA"/>
    <w:rsid w:val="00345265"/>
    <w:rsid w:val="0034575A"/>
    <w:rsid w:val="003458DC"/>
    <w:rsid w:val="0035581A"/>
    <w:rsid w:val="00364121"/>
    <w:rsid w:val="00367C29"/>
    <w:rsid w:val="003A002A"/>
    <w:rsid w:val="003B6943"/>
    <w:rsid w:val="003C0841"/>
    <w:rsid w:val="003C50E2"/>
    <w:rsid w:val="003C5AC3"/>
    <w:rsid w:val="003D0E69"/>
    <w:rsid w:val="003E2998"/>
    <w:rsid w:val="003E642A"/>
    <w:rsid w:val="003E7C58"/>
    <w:rsid w:val="003F232A"/>
    <w:rsid w:val="003F4E04"/>
    <w:rsid w:val="003F5472"/>
    <w:rsid w:val="00401417"/>
    <w:rsid w:val="004108EA"/>
    <w:rsid w:val="0041500F"/>
    <w:rsid w:val="00415A7D"/>
    <w:rsid w:val="004209CA"/>
    <w:rsid w:val="0043453B"/>
    <w:rsid w:val="00440D4B"/>
    <w:rsid w:val="00450D07"/>
    <w:rsid w:val="00463D7E"/>
    <w:rsid w:val="004642C3"/>
    <w:rsid w:val="004944E3"/>
    <w:rsid w:val="004B1232"/>
    <w:rsid w:val="004B2181"/>
    <w:rsid w:val="004C71EF"/>
    <w:rsid w:val="004E0105"/>
    <w:rsid w:val="004E40D2"/>
    <w:rsid w:val="004E723F"/>
    <w:rsid w:val="004F05F2"/>
    <w:rsid w:val="004F247C"/>
    <w:rsid w:val="004F5219"/>
    <w:rsid w:val="00502102"/>
    <w:rsid w:val="0050665E"/>
    <w:rsid w:val="0051315A"/>
    <w:rsid w:val="00513DEE"/>
    <w:rsid w:val="00532803"/>
    <w:rsid w:val="005336B5"/>
    <w:rsid w:val="00536268"/>
    <w:rsid w:val="00542B64"/>
    <w:rsid w:val="0054333D"/>
    <w:rsid w:val="00546A0E"/>
    <w:rsid w:val="00551B27"/>
    <w:rsid w:val="00563F10"/>
    <w:rsid w:val="005678E8"/>
    <w:rsid w:val="005826FB"/>
    <w:rsid w:val="00585B86"/>
    <w:rsid w:val="00591B0E"/>
    <w:rsid w:val="00592488"/>
    <w:rsid w:val="0059393E"/>
    <w:rsid w:val="005A0554"/>
    <w:rsid w:val="005A7FCB"/>
    <w:rsid w:val="005B5A21"/>
    <w:rsid w:val="005B7949"/>
    <w:rsid w:val="005C046D"/>
    <w:rsid w:val="005C1CBF"/>
    <w:rsid w:val="005C9920"/>
    <w:rsid w:val="005E3853"/>
    <w:rsid w:val="005F4335"/>
    <w:rsid w:val="005F5E7D"/>
    <w:rsid w:val="00600536"/>
    <w:rsid w:val="00602B6A"/>
    <w:rsid w:val="00602CE6"/>
    <w:rsid w:val="00604564"/>
    <w:rsid w:val="00621788"/>
    <w:rsid w:val="00635DF3"/>
    <w:rsid w:val="006454F9"/>
    <w:rsid w:val="006468CF"/>
    <w:rsid w:val="0065065E"/>
    <w:rsid w:val="006516DD"/>
    <w:rsid w:val="0065467C"/>
    <w:rsid w:val="00670630"/>
    <w:rsid w:val="00677E57"/>
    <w:rsid w:val="0068129C"/>
    <w:rsid w:val="006822E5"/>
    <w:rsid w:val="00693306"/>
    <w:rsid w:val="006A0B3A"/>
    <w:rsid w:val="006B5921"/>
    <w:rsid w:val="006B75FA"/>
    <w:rsid w:val="006C0A19"/>
    <w:rsid w:val="006C1EB0"/>
    <w:rsid w:val="006D0B0F"/>
    <w:rsid w:val="006D3454"/>
    <w:rsid w:val="006D4670"/>
    <w:rsid w:val="006E0334"/>
    <w:rsid w:val="00700969"/>
    <w:rsid w:val="00701C55"/>
    <w:rsid w:val="0071181F"/>
    <w:rsid w:val="0072045B"/>
    <w:rsid w:val="00733FC5"/>
    <w:rsid w:val="007420F7"/>
    <w:rsid w:val="00747986"/>
    <w:rsid w:val="007613BA"/>
    <w:rsid w:val="007667CB"/>
    <w:rsid w:val="0079346F"/>
    <w:rsid w:val="007B0EC4"/>
    <w:rsid w:val="007B25A7"/>
    <w:rsid w:val="007B518E"/>
    <w:rsid w:val="007C5130"/>
    <w:rsid w:val="007D7C90"/>
    <w:rsid w:val="00823D25"/>
    <w:rsid w:val="0082483C"/>
    <w:rsid w:val="00827D57"/>
    <w:rsid w:val="00834783"/>
    <w:rsid w:val="00836357"/>
    <w:rsid w:val="00837A9F"/>
    <w:rsid w:val="00842E43"/>
    <w:rsid w:val="0084550A"/>
    <w:rsid w:val="00855160"/>
    <w:rsid w:val="00867210"/>
    <w:rsid w:val="008856F4"/>
    <w:rsid w:val="008A13D1"/>
    <w:rsid w:val="008D3F0B"/>
    <w:rsid w:val="008E3155"/>
    <w:rsid w:val="008F10E4"/>
    <w:rsid w:val="00906D0F"/>
    <w:rsid w:val="00912DAB"/>
    <w:rsid w:val="009172D5"/>
    <w:rsid w:val="00922CEB"/>
    <w:rsid w:val="0092489D"/>
    <w:rsid w:val="00932D2B"/>
    <w:rsid w:val="009431BF"/>
    <w:rsid w:val="009502B8"/>
    <w:rsid w:val="009516D6"/>
    <w:rsid w:val="00961BA9"/>
    <w:rsid w:val="0096662F"/>
    <w:rsid w:val="00970E1C"/>
    <w:rsid w:val="00984E0E"/>
    <w:rsid w:val="00994C88"/>
    <w:rsid w:val="009B0BEE"/>
    <w:rsid w:val="009B16F7"/>
    <w:rsid w:val="009C5CC9"/>
    <w:rsid w:val="009D17FE"/>
    <w:rsid w:val="009E506B"/>
    <w:rsid w:val="009F0B07"/>
    <w:rsid w:val="009F6109"/>
    <w:rsid w:val="00A0481D"/>
    <w:rsid w:val="00A064EE"/>
    <w:rsid w:val="00A17B05"/>
    <w:rsid w:val="00A25E8C"/>
    <w:rsid w:val="00A271A9"/>
    <w:rsid w:val="00A33135"/>
    <w:rsid w:val="00A452B3"/>
    <w:rsid w:val="00A53AD5"/>
    <w:rsid w:val="00A60864"/>
    <w:rsid w:val="00A669F8"/>
    <w:rsid w:val="00A6735D"/>
    <w:rsid w:val="00A8156D"/>
    <w:rsid w:val="00A82C98"/>
    <w:rsid w:val="00A97BCF"/>
    <w:rsid w:val="00AA4DFB"/>
    <w:rsid w:val="00AB103F"/>
    <w:rsid w:val="00AC7B25"/>
    <w:rsid w:val="00AD0195"/>
    <w:rsid w:val="00AF35A3"/>
    <w:rsid w:val="00B035A3"/>
    <w:rsid w:val="00B17137"/>
    <w:rsid w:val="00B25BCF"/>
    <w:rsid w:val="00B279E9"/>
    <w:rsid w:val="00B3681E"/>
    <w:rsid w:val="00B36A13"/>
    <w:rsid w:val="00B464FB"/>
    <w:rsid w:val="00B52D26"/>
    <w:rsid w:val="00B548CC"/>
    <w:rsid w:val="00B54F4B"/>
    <w:rsid w:val="00B7099D"/>
    <w:rsid w:val="00B8086D"/>
    <w:rsid w:val="00BA1299"/>
    <w:rsid w:val="00BA1619"/>
    <w:rsid w:val="00BA2233"/>
    <w:rsid w:val="00BA3CC4"/>
    <w:rsid w:val="00BB4154"/>
    <w:rsid w:val="00BB4C83"/>
    <w:rsid w:val="00BC2EEC"/>
    <w:rsid w:val="00BC5AEC"/>
    <w:rsid w:val="00BD54A1"/>
    <w:rsid w:val="00BD54B0"/>
    <w:rsid w:val="00BD6DB2"/>
    <w:rsid w:val="00C160EA"/>
    <w:rsid w:val="00C23C64"/>
    <w:rsid w:val="00C25979"/>
    <w:rsid w:val="00C3226E"/>
    <w:rsid w:val="00C36B7F"/>
    <w:rsid w:val="00C569B4"/>
    <w:rsid w:val="00C63336"/>
    <w:rsid w:val="00C650AD"/>
    <w:rsid w:val="00C65F20"/>
    <w:rsid w:val="00C70CB6"/>
    <w:rsid w:val="00C76FFF"/>
    <w:rsid w:val="00C95575"/>
    <w:rsid w:val="00C96F82"/>
    <w:rsid w:val="00C9743C"/>
    <w:rsid w:val="00CA1B55"/>
    <w:rsid w:val="00CA3954"/>
    <w:rsid w:val="00CC267D"/>
    <w:rsid w:val="00CD1774"/>
    <w:rsid w:val="00CD2488"/>
    <w:rsid w:val="00CD345D"/>
    <w:rsid w:val="00CD3C7C"/>
    <w:rsid w:val="00CE4F7A"/>
    <w:rsid w:val="00CE7C71"/>
    <w:rsid w:val="00CF7FF9"/>
    <w:rsid w:val="00D128CE"/>
    <w:rsid w:val="00D151B4"/>
    <w:rsid w:val="00D22C7B"/>
    <w:rsid w:val="00D2794D"/>
    <w:rsid w:val="00D3270C"/>
    <w:rsid w:val="00D51295"/>
    <w:rsid w:val="00D54B2A"/>
    <w:rsid w:val="00D54B48"/>
    <w:rsid w:val="00D64158"/>
    <w:rsid w:val="00D7073F"/>
    <w:rsid w:val="00D74CC3"/>
    <w:rsid w:val="00D75034"/>
    <w:rsid w:val="00D83DC9"/>
    <w:rsid w:val="00DA7618"/>
    <w:rsid w:val="00DB4823"/>
    <w:rsid w:val="00DC3881"/>
    <w:rsid w:val="00DC7833"/>
    <w:rsid w:val="00DD600D"/>
    <w:rsid w:val="00DE6848"/>
    <w:rsid w:val="00DF7CBC"/>
    <w:rsid w:val="00E03984"/>
    <w:rsid w:val="00E068CB"/>
    <w:rsid w:val="00E1465C"/>
    <w:rsid w:val="00E26C10"/>
    <w:rsid w:val="00E27FC4"/>
    <w:rsid w:val="00E30458"/>
    <w:rsid w:val="00E31883"/>
    <w:rsid w:val="00E31ABE"/>
    <w:rsid w:val="00E37826"/>
    <w:rsid w:val="00E40A6A"/>
    <w:rsid w:val="00E43FDA"/>
    <w:rsid w:val="00E50F85"/>
    <w:rsid w:val="00E53093"/>
    <w:rsid w:val="00E53B32"/>
    <w:rsid w:val="00E53B6F"/>
    <w:rsid w:val="00E5473A"/>
    <w:rsid w:val="00E67777"/>
    <w:rsid w:val="00E866C5"/>
    <w:rsid w:val="00EA3588"/>
    <w:rsid w:val="00EA3701"/>
    <w:rsid w:val="00EA73DD"/>
    <w:rsid w:val="00EB70C7"/>
    <w:rsid w:val="00EC1232"/>
    <w:rsid w:val="00EC699C"/>
    <w:rsid w:val="00EE4B13"/>
    <w:rsid w:val="00EE4F5E"/>
    <w:rsid w:val="00EE60A6"/>
    <w:rsid w:val="00F03203"/>
    <w:rsid w:val="00F06370"/>
    <w:rsid w:val="00F13657"/>
    <w:rsid w:val="00F154B0"/>
    <w:rsid w:val="00F20F89"/>
    <w:rsid w:val="00F306C2"/>
    <w:rsid w:val="00F30994"/>
    <w:rsid w:val="00F374D4"/>
    <w:rsid w:val="00F40FC0"/>
    <w:rsid w:val="00F501CA"/>
    <w:rsid w:val="00F62510"/>
    <w:rsid w:val="00F7032D"/>
    <w:rsid w:val="00F80CA0"/>
    <w:rsid w:val="00F82289"/>
    <w:rsid w:val="00F83073"/>
    <w:rsid w:val="00F86525"/>
    <w:rsid w:val="00F9032E"/>
    <w:rsid w:val="00F911E7"/>
    <w:rsid w:val="00F9297B"/>
    <w:rsid w:val="00FA6E9B"/>
    <w:rsid w:val="00FB3D40"/>
    <w:rsid w:val="00FC20B3"/>
    <w:rsid w:val="00FC2363"/>
    <w:rsid w:val="00FC7A61"/>
    <w:rsid w:val="00FD6D16"/>
    <w:rsid w:val="00FE35DB"/>
    <w:rsid w:val="00FE40F6"/>
    <w:rsid w:val="00FF6A37"/>
    <w:rsid w:val="00FF7763"/>
    <w:rsid w:val="03C5E33B"/>
    <w:rsid w:val="05867C0B"/>
    <w:rsid w:val="05EC8C40"/>
    <w:rsid w:val="0779B1E1"/>
    <w:rsid w:val="09E017BE"/>
    <w:rsid w:val="0B96ADE6"/>
    <w:rsid w:val="0CC5CB90"/>
    <w:rsid w:val="0DC518CA"/>
    <w:rsid w:val="0F00325F"/>
    <w:rsid w:val="106598D0"/>
    <w:rsid w:val="1160CB91"/>
    <w:rsid w:val="1BB914C2"/>
    <w:rsid w:val="1FA15288"/>
    <w:rsid w:val="20C1E3B1"/>
    <w:rsid w:val="24BF71DA"/>
    <w:rsid w:val="258F7707"/>
    <w:rsid w:val="25DBCCCA"/>
    <w:rsid w:val="28CFCE9D"/>
    <w:rsid w:val="2EE198DF"/>
    <w:rsid w:val="3049282E"/>
    <w:rsid w:val="316D1431"/>
    <w:rsid w:val="32B0775A"/>
    <w:rsid w:val="38061FB2"/>
    <w:rsid w:val="3879E4A1"/>
    <w:rsid w:val="43824364"/>
    <w:rsid w:val="44981EF9"/>
    <w:rsid w:val="45CBE6D2"/>
    <w:rsid w:val="477695E3"/>
    <w:rsid w:val="490D4B1A"/>
    <w:rsid w:val="4BFC2611"/>
    <w:rsid w:val="4F0D4F87"/>
    <w:rsid w:val="51F7C94E"/>
    <w:rsid w:val="54033F2E"/>
    <w:rsid w:val="55D20586"/>
    <w:rsid w:val="569AD1D6"/>
    <w:rsid w:val="5731D4CA"/>
    <w:rsid w:val="593215EF"/>
    <w:rsid w:val="5D954358"/>
    <w:rsid w:val="5DA086F7"/>
    <w:rsid w:val="610B81D2"/>
    <w:rsid w:val="61913333"/>
    <w:rsid w:val="68535385"/>
    <w:rsid w:val="69E73FDB"/>
    <w:rsid w:val="6CA0DF14"/>
    <w:rsid w:val="70C4FBA1"/>
    <w:rsid w:val="76C44831"/>
    <w:rsid w:val="76F5D3BB"/>
    <w:rsid w:val="7A3390ED"/>
    <w:rsid w:val="7C803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BDA43"/>
  <w15:docId w15:val="{ECE607F7-708D-48D1-9C46-CA521BE062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5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53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856F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btboces.org/Downloads/7_There%20Will%20Come%20Soft%20Rains%20by%20Ray%20Bradbury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ndrew Martin</cp:lastModifiedBy>
  <cp:revision>5</cp:revision>
  <cp:lastPrinted>2010-02-07T17:47:00Z</cp:lastPrinted>
  <dcterms:created xsi:type="dcterms:W3CDTF">2020-04-20T15:07:00Z</dcterms:created>
  <dcterms:modified xsi:type="dcterms:W3CDTF">2020-04-23T01:39:00Z</dcterms:modified>
</cp:coreProperties>
</file>